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ABC37" w14:textId="488546B4" w:rsidR="0064341F" w:rsidRPr="00FF647D" w:rsidRDefault="0064341F" w:rsidP="0064341F">
      <w:pPr>
        <w:pStyle w:val="Heading2"/>
        <w:rPr>
          <w:lang w:val="en-US"/>
        </w:rPr>
      </w:pPr>
      <w:r w:rsidRPr="00D515FD">
        <w:t>Surat KUAS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B776964" w14:textId="25765C14" w:rsidR="0064341F" w:rsidRPr="00D515FD" w:rsidRDefault="0064341F" w:rsidP="0064341F">
      <w:pPr>
        <w:spacing w:before="240" w:after="0" w:line="240" w:lineRule="auto"/>
      </w:pPr>
      <w:r w:rsidRPr="00D515FD">
        <w:t>dalam hal ini bertindak untuk dan atas nama</w:t>
      </w:r>
      <w:r w:rsidR="00B50065">
        <w:rPr>
          <w:rStyle w:val="FootnoteReference"/>
        </w:rPr>
        <w:footnoteReference w:id="1"/>
      </w:r>
      <w:r w:rsidRPr="00D515FD">
        <w:t xml:space="preserve"> </w:t>
      </w:r>
      <w:r w:rsidRPr="00D515FD">
        <w:rPr>
          <w:i/>
          <w:iCs/>
          <w:u w:val="single"/>
        </w:rPr>
        <w:t xml:space="preserve">         [nama perusahaan]        </w:t>
      </w:r>
      <w:r w:rsidRPr="00D515FD">
        <w:t xml:space="preserve">, </w:t>
      </w:r>
      <w:r w:rsidR="001700D2" w:rsidRPr="00D515FD">
        <w:t>memberi kuasa kepada</w:t>
      </w:r>
      <w:r w:rsidRPr="00D515FD">
        <w:t>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5B2FB906" w14:textId="77777777" w:rsidTr="004F2463">
        <w:tc>
          <w:tcPr>
            <w:tcW w:w="1440" w:type="dxa"/>
          </w:tcPr>
          <w:p w14:paraId="0F130031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5" w:type="dxa"/>
          </w:tcPr>
          <w:p w14:paraId="66FB09A0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7AD374F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0F9B4EC9" w14:textId="77777777" w:rsidTr="004F2463">
        <w:tc>
          <w:tcPr>
            <w:tcW w:w="1440" w:type="dxa"/>
          </w:tcPr>
          <w:p w14:paraId="50DA078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5" w:type="dxa"/>
          </w:tcPr>
          <w:p w14:paraId="575F928B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0885C9C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7A0DA9D2" w14:textId="77777777" w:rsidTr="004F2463">
        <w:tc>
          <w:tcPr>
            <w:tcW w:w="1440" w:type="dxa"/>
          </w:tcPr>
          <w:p w14:paraId="542A26EC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5" w:type="dxa"/>
          </w:tcPr>
          <w:p w14:paraId="7024048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30CE6BE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0EAB3518" w14:textId="77777777" w:rsidTr="004F2463">
        <w:tc>
          <w:tcPr>
            <w:tcW w:w="1440" w:type="dxa"/>
          </w:tcPr>
          <w:p w14:paraId="7938CCA1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o. KTP</w:t>
            </w:r>
          </w:p>
        </w:tc>
        <w:tc>
          <w:tcPr>
            <w:tcW w:w="275" w:type="dxa"/>
          </w:tcPr>
          <w:p w14:paraId="130F39B2" w14:textId="4CAD8CB5" w:rsidR="0064341F" w:rsidRPr="00D515FD" w:rsidRDefault="00A60BA7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A252938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</w:tbl>
    <w:p w14:paraId="26726101" w14:textId="104E0A0B" w:rsidR="004F2463" w:rsidRPr="00D515FD" w:rsidRDefault="004F2463" w:rsidP="0064341F">
      <w:pPr>
        <w:spacing w:before="240" w:line="240" w:lineRule="auto"/>
      </w:pPr>
      <w:r w:rsidRPr="00D515FD">
        <w:t xml:space="preserve">Untuk </w:t>
      </w:r>
      <w:r w:rsidRPr="00D515FD">
        <w:rPr>
          <w:b/>
          <w:bCs/>
        </w:rPr>
        <w:t>membawa dokumen perusahaan</w:t>
      </w:r>
      <w:r w:rsidRPr="00D515FD">
        <w:t xml:space="preserve"> berupa:</w:t>
      </w:r>
    </w:p>
    <w:p w14:paraId="55A45F05" w14:textId="5E6D6944" w:rsidR="004E37BF" w:rsidRPr="00D515FD" w:rsidRDefault="004E37BF" w:rsidP="0039380E">
      <w:pPr>
        <w:pStyle w:val="ListParagraph"/>
        <w:numPr>
          <w:ilvl w:val="0"/>
          <w:numId w:val="12"/>
        </w:numPr>
        <w:spacing w:line="276" w:lineRule="auto"/>
      </w:pPr>
      <w:r w:rsidRPr="00D515FD">
        <w:t xml:space="preserve">KTP </w:t>
      </w:r>
      <w:r w:rsidR="00255641" w:rsidRPr="00D515FD">
        <w:t xml:space="preserve">Direksi/Pejabat/Pimpinan Perusahaan/Pemilik Perusahaan </w:t>
      </w:r>
      <w:r w:rsidRPr="00D515FD">
        <w:t>di perusahaan [asli dan fotokopi]</w:t>
      </w:r>
      <w:r w:rsidR="00CC65B3" w:rsidRPr="00D515FD">
        <w:t>;</w:t>
      </w:r>
    </w:p>
    <w:p w14:paraId="1DDE32D6" w14:textId="266C2FEB" w:rsidR="004E37BF" w:rsidRPr="00D515FD" w:rsidRDefault="004E37BF" w:rsidP="0039380E">
      <w:pPr>
        <w:pStyle w:val="ListParagraph"/>
        <w:numPr>
          <w:ilvl w:val="0"/>
          <w:numId w:val="12"/>
        </w:numPr>
        <w:spacing w:line="276" w:lineRule="auto"/>
      </w:pPr>
      <w:r w:rsidRPr="00D515FD">
        <w:t>NPWP [asli dan fotokopi]</w:t>
      </w:r>
      <w:r w:rsidR="00CC65B3" w:rsidRPr="00D515FD">
        <w:t>;</w:t>
      </w:r>
    </w:p>
    <w:p w14:paraId="409BC6FA" w14:textId="0FFC4AD0" w:rsidR="004E37BF" w:rsidRPr="00D515FD" w:rsidRDefault="004E37BF" w:rsidP="0039380E">
      <w:pPr>
        <w:pStyle w:val="ListParagraph"/>
        <w:numPr>
          <w:ilvl w:val="0"/>
          <w:numId w:val="12"/>
        </w:numPr>
        <w:spacing w:line="276" w:lineRule="auto"/>
      </w:pPr>
      <w:r w:rsidRPr="00D515FD">
        <w:t xml:space="preserve">Akta </w:t>
      </w:r>
      <w:r w:rsidR="00596F9F">
        <w:rPr>
          <w:lang w:val="en-US"/>
        </w:rPr>
        <w:t>P</w:t>
      </w:r>
      <w:r w:rsidRPr="00D515FD">
        <w:t>endirian</w:t>
      </w:r>
      <w:r w:rsidR="004F0E80">
        <w:rPr>
          <w:lang w:val="en-US"/>
        </w:rPr>
        <w:t>/Surat Pernyataan Pendirian Per</w:t>
      </w:r>
      <w:r w:rsidR="00596F9F">
        <w:rPr>
          <w:lang w:val="en-US"/>
        </w:rPr>
        <w:t>seroan Perorangan</w:t>
      </w:r>
      <w:r w:rsidRPr="00D515FD">
        <w:t xml:space="preserve">, serta </w:t>
      </w:r>
      <w:r w:rsidR="00596F9F">
        <w:rPr>
          <w:lang w:val="en-US"/>
        </w:rPr>
        <w:t>A</w:t>
      </w:r>
      <w:r w:rsidRPr="00D515FD">
        <w:t xml:space="preserve">kta </w:t>
      </w:r>
      <w:r w:rsidR="00596F9F">
        <w:rPr>
          <w:lang w:val="en-US"/>
        </w:rPr>
        <w:t>P</w:t>
      </w:r>
      <w:r w:rsidRPr="00D515FD">
        <w:t>erubahan terakhir (</w:t>
      </w:r>
      <w:r w:rsidR="00B477EA">
        <w:rPr>
          <w:lang w:val="en-US"/>
        </w:rPr>
        <w:t>bila</w:t>
      </w:r>
      <w:r w:rsidRPr="00D515FD">
        <w:t xml:space="preserve"> ada) [asli dan fotokopi]</w:t>
      </w:r>
      <w:r w:rsidR="00CC65B3" w:rsidRPr="00D515FD">
        <w:t>.</w:t>
      </w:r>
    </w:p>
    <w:p w14:paraId="51FABBA5" w14:textId="33C01B5D" w:rsidR="0064341F" w:rsidRPr="00D515FD" w:rsidRDefault="0064341F" w:rsidP="000F35A6">
      <w:pPr>
        <w:spacing w:before="240" w:line="276" w:lineRule="auto"/>
      </w:pPr>
      <w:r w:rsidRPr="00D515FD">
        <w:t xml:space="preserve">Demikian ini surat </w:t>
      </w:r>
      <w:r w:rsidR="003405DB" w:rsidRPr="00D515FD">
        <w:t>kuasa</w:t>
      </w:r>
      <w:r w:rsidRPr="00D515FD">
        <w:t xml:space="preserve"> ini dibuat dengan sebenarnya untuk digunakan sebagaimana mestinya.</w:t>
      </w:r>
    </w:p>
    <w:p w14:paraId="1AFD83FB" w14:textId="77777777" w:rsidR="0064341F" w:rsidRPr="00D515FD" w:rsidRDefault="0064341F" w:rsidP="0064341F">
      <w:pPr>
        <w:spacing w:before="24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844A83" w:rsidRPr="00D515FD" w14:paraId="4AEA0CC0" w14:textId="77777777" w:rsidTr="00C12377">
        <w:tc>
          <w:tcPr>
            <w:tcW w:w="9736" w:type="dxa"/>
            <w:gridSpan w:val="2"/>
          </w:tcPr>
          <w:p w14:paraId="100C8229" w14:textId="0EE75399" w:rsidR="00844A83" w:rsidRPr="00D515FD" w:rsidRDefault="00844A83" w:rsidP="0060476F">
            <w:pPr>
              <w:spacing w:line="240" w:lineRule="auto"/>
              <w:jc w:val="center"/>
            </w:pPr>
            <w:r w:rsidRPr="00D515FD">
              <w:rPr>
                <w:u w:val="single"/>
              </w:rPr>
              <w:t>[tempat], [tanggal]</w:t>
            </w:r>
          </w:p>
        </w:tc>
      </w:tr>
      <w:tr w:rsidR="0064341F" w:rsidRPr="00D515FD" w14:paraId="4C0B503F" w14:textId="77777777" w:rsidTr="0060476F">
        <w:tc>
          <w:tcPr>
            <w:tcW w:w="4868" w:type="dxa"/>
          </w:tcPr>
          <w:p w14:paraId="0FF801E3" w14:textId="07B7CCAD" w:rsidR="00DD707E" w:rsidRPr="00D515FD" w:rsidRDefault="0064341F" w:rsidP="00474FF8">
            <w:pPr>
              <w:spacing w:line="240" w:lineRule="auto"/>
              <w:jc w:val="center"/>
            </w:pPr>
            <w:r w:rsidRPr="00D515FD">
              <w:t xml:space="preserve">Pemberi </w:t>
            </w:r>
            <w:r w:rsidR="004C4F13" w:rsidRPr="00D515FD">
              <w:t>Kuasa</w:t>
            </w:r>
            <w:r w:rsidR="00D60BE2">
              <w:rPr>
                <w:rStyle w:val="FootnoteReference"/>
              </w:rPr>
              <w:footnoteReference w:id="2"/>
            </w:r>
            <w:r w:rsidRPr="00D515FD">
              <w:t>,</w:t>
            </w:r>
          </w:p>
        </w:tc>
        <w:tc>
          <w:tcPr>
            <w:tcW w:w="4868" w:type="dxa"/>
          </w:tcPr>
          <w:p w14:paraId="386D16AA" w14:textId="479BB105" w:rsidR="00425392" w:rsidRPr="00D515FD" w:rsidRDefault="00DD70B0" w:rsidP="00474FF8">
            <w:pPr>
              <w:spacing w:line="240" w:lineRule="auto"/>
              <w:jc w:val="center"/>
            </w:pPr>
            <w:r w:rsidRPr="00D515FD">
              <w:t>Penerima Kuasa</w:t>
            </w:r>
            <w:r w:rsidR="0064341F" w:rsidRPr="00D515FD">
              <w:t>,</w:t>
            </w:r>
          </w:p>
        </w:tc>
      </w:tr>
      <w:tr w:rsidR="0064341F" w:rsidRPr="00D515FD" w14:paraId="670EF15F" w14:textId="77777777" w:rsidTr="0060476F">
        <w:tc>
          <w:tcPr>
            <w:tcW w:w="4868" w:type="dxa"/>
          </w:tcPr>
          <w:p w14:paraId="69126E94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032920FA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5BE2B7F0" w14:textId="25F2B91E" w:rsidR="0064341F" w:rsidRPr="00D515FD" w:rsidRDefault="0064341F" w:rsidP="0060476F">
            <w:pPr>
              <w:spacing w:line="240" w:lineRule="auto"/>
              <w:jc w:val="center"/>
            </w:pPr>
            <w:r w:rsidRPr="00D515FD">
              <w:t>[</w:t>
            </w:r>
            <w:r w:rsidR="00FB18E0" w:rsidRPr="00D515FD">
              <w:t>meterai</w:t>
            </w:r>
            <w:r w:rsidRPr="00D515FD">
              <w:t xml:space="preserve"> </w:t>
            </w:r>
            <w:r w:rsidR="00416021">
              <w:rPr>
                <w:lang w:val="en-US"/>
              </w:rPr>
              <w:t>10.</w:t>
            </w:r>
            <w:r w:rsidRPr="00D515FD">
              <w:t>000]</w:t>
            </w:r>
          </w:p>
          <w:p w14:paraId="23B756F8" w14:textId="77777777" w:rsidR="0064341F" w:rsidRPr="00D515FD" w:rsidRDefault="0064341F" w:rsidP="0060476F">
            <w:pPr>
              <w:spacing w:line="240" w:lineRule="auto"/>
              <w:jc w:val="center"/>
            </w:pPr>
            <w:r w:rsidRPr="00D515FD">
              <w:t>ttd.</w:t>
            </w:r>
          </w:p>
        </w:tc>
        <w:tc>
          <w:tcPr>
            <w:tcW w:w="4868" w:type="dxa"/>
          </w:tcPr>
          <w:p w14:paraId="4B903E56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77B445B3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59E2E9C6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712F339C" w14:textId="77777777" w:rsidR="0064341F" w:rsidRPr="00D515FD" w:rsidRDefault="0064341F" w:rsidP="0060476F">
            <w:pPr>
              <w:spacing w:line="240" w:lineRule="auto"/>
              <w:jc w:val="center"/>
            </w:pPr>
            <w:r w:rsidRPr="00D515FD">
              <w:t>ttd.</w:t>
            </w:r>
          </w:p>
          <w:p w14:paraId="3ADBC9FA" w14:textId="77777777" w:rsidR="0064341F" w:rsidRPr="00D515FD" w:rsidRDefault="0064341F" w:rsidP="0060476F">
            <w:pPr>
              <w:spacing w:line="240" w:lineRule="auto"/>
              <w:jc w:val="center"/>
            </w:pPr>
          </w:p>
          <w:p w14:paraId="1CE061A6" w14:textId="77777777" w:rsidR="0064341F" w:rsidRPr="00D515FD" w:rsidRDefault="0064341F" w:rsidP="0060476F">
            <w:pPr>
              <w:spacing w:line="240" w:lineRule="auto"/>
              <w:jc w:val="center"/>
            </w:pPr>
          </w:p>
        </w:tc>
      </w:tr>
      <w:tr w:rsidR="0064341F" w:rsidRPr="00D515FD" w14:paraId="7C17D7B5" w14:textId="77777777" w:rsidTr="0060476F">
        <w:tc>
          <w:tcPr>
            <w:tcW w:w="4868" w:type="dxa"/>
          </w:tcPr>
          <w:p w14:paraId="434EC212" w14:textId="4FAF15F8" w:rsidR="0064341F" w:rsidRPr="00474FF8" w:rsidRDefault="0064341F" w:rsidP="0060476F">
            <w:pPr>
              <w:spacing w:line="240" w:lineRule="auto"/>
              <w:jc w:val="center"/>
              <w:rPr>
                <w:b/>
                <w:bCs/>
                <w:u w:val="single"/>
              </w:rPr>
            </w:pPr>
            <w:r w:rsidRPr="00474FF8">
              <w:rPr>
                <w:b/>
                <w:bCs/>
                <w:u w:val="single"/>
              </w:rPr>
              <w:t xml:space="preserve">[nama pemberi </w:t>
            </w:r>
            <w:r w:rsidR="005833EB" w:rsidRPr="00474FF8">
              <w:rPr>
                <w:b/>
                <w:bCs/>
                <w:u w:val="single"/>
              </w:rPr>
              <w:t>kuasa</w:t>
            </w:r>
            <w:r w:rsidRPr="00474FF8">
              <w:rPr>
                <w:b/>
                <w:bCs/>
                <w:u w:val="single"/>
              </w:rPr>
              <w:t>]</w:t>
            </w:r>
          </w:p>
        </w:tc>
        <w:tc>
          <w:tcPr>
            <w:tcW w:w="4868" w:type="dxa"/>
          </w:tcPr>
          <w:p w14:paraId="3F781058" w14:textId="5382D272" w:rsidR="0064341F" w:rsidRPr="00474FF8" w:rsidRDefault="0064341F" w:rsidP="0060476F">
            <w:pPr>
              <w:spacing w:line="240" w:lineRule="auto"/>
              <w:jc w:val="center"/>
              <w:rPr>
                <w:b/>
                <w:bCs/>
                <w:u w:val="single"/>
              </w:rPr>
            </w:pPr>
            <w:r w:rsidRPr="00474FF8">
              <w:rPr>
                <w:b/>
                <w:bCs/>
                <w:u w:val="single"/>
              </w:rPr>
              <w:t xml:space="preserve">[nama </w:t>
            </w:r>
            <w:r w:rsidR="001915AA" w:rsidRPr="00474FF8">
              <w:rPr>
                <w:b/>
                <w:bCs/>
                <w:u w:val="single"/>
              </w:rPr>
              <w:t>penerima kuasa</w:t>
            </w:r>
            <w:r w:rsidRPr="00474FF8">
              <w:rPr>
                <w:b/>
                <w:bCs/>
                <w:u w:val="single"/>
              </w:rPr>
              <w:t>]</w:t>
            </w:r>
          </w:p>
        </w:tc>
      </w:tr>
      <w:tr w:rsidR="0064341F" w:rsidRPr="00D515FD" w14:paraId="42182EB5" w14:textId="77777777" w:rsidTr="0060476F">
        <w:tc>
          <w:tcPr>
            <w:tcW w:w="4868" w:type="dxa"/>
          </w:tcPr>
          <w:p w14:paraId="39BB2F7E" w14:textId="2F502AA3" w:rsidR="0064341F" w:rsidRPr="00D515FD" w:rsidRDefault="0064341F" w:rsidP="00474FF8">
            <w:pPr>
              <w:spacing w:line="240" w:lineRule="auto"/>
              <w:rPr>
                <w:u w:val="single"/>
              </w:rPr>
            </w:pPr>
          </w:p>
        </w:tc>
        <w:tc>
          <w:tcPr>
            <w:tcW w:w="4868" w:type="dxa"/>
          </w:tcPr>
          <w:p w14:paraId="5D19CE9C" w14:textId="318077F9" w:rsidR="0064341F" w:rsidRPr="00D515FD" w:rsidRDefault="0064341F" w:rsidP="00474FF8">
            <w:pPr>
              <w:spacing w:line="240" w:lineRule="auto"/>
              <w:rPr>
                <w:u w:val="single"/>
              </w:rPr>
            </w:pPr>
          </w:p>
        </w:tc>
      </w:tr>
    </w:tbl>
    <w:p w14:paraId="5B3B0356" w14:textId="77777777" w:rsidR="00514263" w:rsidRPr="00D515FD" w:rsidRDefault="00514263" w:rsidP="0079727F">
      <w:pPr>
        <w:spacing w:before="240" w:line="240" w:lineRule="auto"/>
      </w:pP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EBD26" w14:textId="77777777" w:rsidR="00714B82" w:rsidRDefault="00714B82" w:rsidP="00D813D1">
      <w:pPr>
        <w:spacing w:after="0" w:line="240" w:lineRule="auto"/>
      </w:pPr>
      <w:r>
        <w:separator/>
      </w:r>
    </w:p>
  </w:endnote>
  <w:endnote w:type="continuationSeparator" w:id="0">
    <w:p w14:paraId="026295F4" w14:textId="77777777" w:rsidR="00714B82" w:rsidRDefault="00714B82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F6895" w14:textId="77777777" w:rsidR="00714B82" w:rsidRDefault="00714B82" w:rsidP="00D813D1">
      <w:pPr>
        <w:spacing w:after="0" w:line="240" w:lineRule="auto"/>
      </w:pPr>
      <w:r>
        <w:separator/>
      </w:r>
    </w:p>
  </w:footnote>
  <w:footnote w:type="continuationSeparator" w:id="0">
    <w:p w14:paraId="74A5EC0A" w14:textId="77777777" w:rsidR="00714B82" w:rsidRDefault="00714B82" w:rsidP="00D813D1">
      <w:pPr>
        <w:spacing w:after="0" w:line="240" w:lineRule="auto"/>
      </w:pPr>
      <w:r>
        <w:continuationSeparator/>
      </w:r>
    </w:p>
  </w:footnote>
  <w:footnote w:id="1">
    <w:p w14:paraId="48B73FB6" w14:textId="1ACE5647" w:rsidR="00B50065" w:rsidRPr="00B50065" w:rsidRDefault="00B5006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B50065">
        <w:t>Bagi Perorangan diisi dengan nama lengkap sesuai yang tertera pada KTP</w:t>
      </w:r>
    </w:p>
  </w:footnote>
  <w:footnote w:id="2">
    <w:p w14:paraId="3133C6D1" w14:textId="73E03790" w:rsidR="00D60BE2" w:rsidRPr="00012BD5" w:rsidRDefault="00D60B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beri Kuasa adalah </w:t>
      </w:r>
      <w:r w:rsidR="00012BD5" w:rsidRPr="00012BD5">
        <w:rPr>
          <w:lang w:val="en-US"/>
        </w:rPr>
        <w:t>Direksi/Pejabat/Pimpinan Perusahaan/Pemilik Perusahaa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5BC7" w14:textId="56BDC6E9" w:rsidR="00D813D1" w:rsidRPr="00BD7E5A" w:rsidRDefault="00BD7E5A" w:rsidP="009D3CC9">
    <w:pPr>
      <w:jc w:val="center"/>
      <w:rPr>
        <w:i/>
        <w:iCs/>
        <w:sz w:val="20"/>
        <w:szCs w:val="20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xNDa1MDU1Mzc1MDdU0lEKTi0uzszPAykwrgUAc7cW1CwAAAA="/>
  </w:docVars>
  <w:rsids>
    <w:rsidRoot w:val="00F145CD"/>
    <w:rsid w:val="0000115E"/>
    <w:rsid w:val="000022F1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7E04"/>
    <w:rsid w:val="001700D2"/>
    <w:rsid w:val="001769BD"/>
    <w:rsid w:val="00184384"/>
    <w:rsid w:val="001915AA"/>
    <w:rsid w:val="001958DD"/>
    <w:rsid w:val="001A2920"/>
    <w:rsid w:val="001A34D2"/>
    <w:rsid w:val="001B082C"/>
    <w:rsid w:val="001C23B5"/>
    <w:rsid w:val="001C68EF"/>
    <w:rsid w:val="001D730C"/>
    <w:rsid w:val="001E0B25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6D2F"/>
    <w:rsid w:val="002205EB"/>
    <w:rsid w:val="002214FA"/>
    <w:rsid w:val="00223638"/>
    <w:rsid w:val="00223969"/>
    <w:rsid w:val="00227662"/>
    <w:rsid w:val="00227EA6"/>
    <w:rsid w:val="00231B93"/>
    <w:rsid w:val="00233A23"/>
    <w:rsid w:val="0023598B"/>
    <w:rsid w:val="00235F70"/>
    <w:rsid w:val="002437FB"/>
    <w:rsid w:val="0024715A"/>
    <w:rsid w:val="00252553"/>
    <w:rsid w:val="002531D4"/>
    <w:rsid w:val="00255641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B119E"/>
    <w:rsid w:val="002B2A46"/>
    <w:rsid w:val="002B493F"/>
    <w:rsid w:val="002B7286"/>
    <w:rsid w:val="002C29B5"/>
    <w:rsid w:val="002C5A95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EA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16021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A38"/>
    <w:rsid w:val="004E37BF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6755"/>
    <w:rsid w:val="00552B80"/>
    <w:rsid w:val="00557222"/>
    <w:rsid w:val="005669E8"/>
    <w:rsid w:val="00570D4F"/>
    <w:rsid w:val="0057370F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53B4C"/>
    <w:rsid w:val="00656B85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52955"/>
    <w:rsid w:val="00765A04"/>
    <w:rsid w:val="00770523"/>
    <w:rsid w:val="007735F1"/>
    <w:rsid w:val="00776A12"/>
    <w:rsid w:val="00776C97"/>
    <w:rsid w:val="007813B5"/>
    <w:rsid w:val="007817B7"/>
    <w:rsid w:val="00783A4F"/>
    <w:rsid w:val="0078514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7AE0"/>
    <w:rsid w:val="008407ED"/>
    <w:rsid w:val="008417D6"/>
    <w:rsid w:val="00842721"/>
    <w:rsid w:val="00843B76"/>
    <w:rsid w:val="00844A83"/>
    <w:rsid w:val="00846761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54F4"/>
    <w:rsid w:val="00A25763"/>
    <w:rsid w:val="00A26349"/>
    <w:rsid w:val="00A348D2"/>
    <w:rsid w:val="00A3788B"/>
    <w:rsid w:val="00A40F46"/>
    <w:rsid w:val="00A42EC1"/>
    <w:rsid w:val="00A539C9"/>
    <w:rsid w:val="00A54890"/>
    <w:rsid w:val="00A60BA7"/>
    <w:rsid w:val="00A62E38"/>
    <w:rsid w:val="00A70CA7"/>
    <w:rsid w:val="00A76C80"/>
    <w:rsid w:val="00A77F5C"/>
    <w:rsid w:val="00A81FE8"/>
    <w:rsid w:val="00A86BED"/>
    <w:rsid w:val="00A92A67"/>
    <w:rsid w:val="00A974DF"/>
    <w:rsid w:val="00AA2A59"/>
    <w:rsid w:val="00AA63A5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065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1157"/>
    <w:rsid w:val="00BD0492"/>
    <w:rsid w:val="00BD35A1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13D3F"/>
    <w:rsid w:val="00C13EFD"/>
    <w:rsid w:val="00C17421"/>
    <w:rsid w:val="00C21CEC"/>
    <w:rsid w:val="00C236AD"/>
    <w:rsid w:val="00C24EBC"/>
    <w:rsid w:val="00C30D0C"/>
    <w:rsid w:val="00C32506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813D1"/>
    <w:rsid w:val="00D92481"/>
    <w:rsid w:val="00D96A6C"/>
    <w:rsid w:val="00DA03B4"/>
    <w:rsid w:val="00DA3611"/>
    <w:rsid w:val="00DA7A5C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994"/>
    <w:rsid w:val="00E4619C"/>
    <w:rsid w:val="00E4640D"/>
    <w:rsid w:val="00E46C42"/>
    <w:rsid w:val="00E53026"/>
    <w:rsid w:val="00E5514D"/>
    <w:rsid w:val="00E55FA7"/>
    <w:rsid w:val="00E6541A"/>
    <w:rsid w:val="00E71415"/>
    <w:rsid w:val="00E751D3"/>
    <w:rsid w:val="00E75F74"/>
    <w:rsid w:val="00E80969"/>
    <w:rsid w:val="00E90ED6"/>
    <w:rsid w:val="00E92A84"/>
    <w:rsid w:val="00E93E13"/>
    <w:rsid w:val="00E941FE"/>
    <w:rsid w:val="00E95485"/>
    <w:rsid w:val="00EA49E6"/>
    <w:rsid w:val="00EA569A"/>
    <w:rsid w:val="00EA6C02"/>
    <w:rsid w:val="00EB0E83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1322"/>
    <w:rsid w:val="00F6270C"/>
    <w:rsid w:val="00F6684E"/>
    <w:rsid w:val="00F75663"/>
    <w:rsid w:val="00F760B9"/>
    <w:rsid w:val="00F76E56"/>
    <w:rsid w:val="00F81196"/>
    <w:rsid w:val="00F83443"/>
    <w:rsid w:val="00F94A3A"/>
    <w:rsid w:val="00FA0442"/>
    <w:rsid w:val="00FA7848"/>
    <w:rsid w:val="00FB0771"/>
    <w:rsid w:val="00FB0FF2"/>
    <w:rsid w:val="00FB18E0"/>
    <w:rsid w:val="00FB5CE5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5EB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AA453-A122-4D4B-B1D9-30CF4CF2E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Angga Lingga</cp:lastModifiedBy>
  <cp:revision>73</cp:revision>
  <cp:lastPrinted>2022-03-23T10:25:00Z</cp:lastPrinted>
  <dcterms:created xsi:type="dcterms:W3CDTF">2022-03-23T10:59:00Z</dcterms:created>
  <dcterms:modified xsi:type="dcterms:W3CDTF">2022-03-23T12:01:00Z</dcterms:modified>
</cp:coreProperties>
</file>